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7290FC" w14:textId="3ED2A26D" w:rsidR="00062855" w:rsidRDefault="00062855">
      <w:r w:rsidRPr="0004360B">
        <w:rPr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347F8DF0" wp14:editId="5E90DBA9">
            <wp:simplePos x="0" y="0"/>
            <wp:positionH relativeFrom="column">
              <wp:posOffset>85725</wp:posOffset>
            </wp:positionH>
            <wp:positionV relativeFrom="margin">
              <wp:align>top</wp:align>
            </wp:positionV>
            <wp:extent cx="6645910" cy="1333500"/>
            <wp:effectExtent l="0" t="0" r="2540" b="0"/>
            <wp:wrapNone/>
            <wp:docPr id="399995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995424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2E0D2" w14:textId="77777777" w:rsidR="00062855" w:rsidRDefault="00062855"/>
    <w:p w14:paraId="6585486A" w14:textId="77777777" w:rsidR="00062855" w:rsidRDefault="00062855"/>
    <w:p w14:paraId="0C8AB8A5" w14:textId="39650E29" w:rsidR="00062855" w:rsidRDefault="00062855"/>
    <w:p w14:paraId="11C55E9D" w14:textId="77777777" w:rsidR="00062855" w:rsidRDefault="00062855"/>
    <w:p w14:paraId="25AC82F8" w14:textId="77777777" w:rsidR="00062855" w:rsidRDefault="00062855"/>
    <w:p w14:paraId="5414EFB5" w14:textId="77777777" w:rsidR="00062855" w:rsidRDefault="0006285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DB61A9" w:rsidRPr="005F1996" w14:paraId="6C161739" w14:textId="77777777" w:rsidTr="00640A46">
        <w:trPr>
          <w:trHeight w:val="9856"/>
        </w:trPr>
        <w:tc>
          <w:tcPr>
            <w:tcW w:w="10456" w:type="dxa"/>
            <w:tcBorders>
              <w:bottom w:val="single" w:sz="4" w:space="0" w:color="auto"/>
            </w:tcBorders>
          </w:tcPr>
          <w:p w14:paraId="7CA71F9D" w14:textId="77777777" w:rsidR="00062855" w:rsidRDefault="00062855" w:rsidP="004303EA">
            <w:pPr>
              <w:pStyle w:val="Heading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4EDD1DA" w14:textId="31AE094A" w:rsidR="004303EA" w:rsidRPr="00A36565" w:rsidRDefault="00A6680E" w:rsidP="004303EA">
            <w:pPr>
              <w:pStyle w:val="Heading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365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partamento de Conservação e Recreação de Massachusetts </w:t>
            </w:r>
            <w:r w:rsidRPr="00A365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br/>
              <w:t>Estado de Massachusetts</w:t>
            </w:r>
          </w:p>
          <w:p w14:paraId="12987B7A" w14:textId="43DE2EBA" w:rsidR="004303EA" w:rsidRPr="00A36565" w:rsidRDefault="00A6680E" w:rsidP="00391389">
            <w:pPr>
              <w:pStyle w:val="Heading1"/>
              <w:spacing w:after="12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365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rque e Playground Toohig (Boston, MA)</w:t>
            </w:r>
            <w:r w:rsidRPr="00A365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br/>
              <w:t>Reunião Pública de Apresentação do Projeto Final</w:t>
            </w:r>
            <w:r w:rsidRPr="00640A46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br/>
            </w:r>
          </w:p>
          <w:p w14:paraId="7EC5C4A5" w14:textId="77777777" w:rsidR="004303EA" w:rsidRPr="00A36565" w:rsidRDefault="00A6680E" w:rsidP="004303EA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val="pt-BR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  <w:lang w:val="pt-BR"/>
              </w:rPr>
              <w:t xml:space="preserve">Terça-feira, 14 de abril de 2026, das 18h às 19h </w:t>
            </w:r>
          </w:p>
          <w:p w14:paraId="0415D92B" w14:textId="32293AB3" w:rsidR="004303EA" w:rsidRPr="00A36565" w:rsidRDefault="00A6680E" w:rsidP="004303EA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val="pt-BR"/>
              </w:rPr>
            </w:pPr>
            <w:r w:rsidRPr="006B47B3">
              <w:rPr>
                <w:b/>
                <w:bCs/>
                <w:color w:val="000000" w:themeColor="text1"/>
                <w:sz w:val="24"/>
                <w:szCs w:val="24"/>
                <w:lang w:val="pt-BR"/>
              </w:rPr>
              <w:t>Inscreva-se na reunião por meio do</w:t>
            </w:r>
            <w:r w:rsidR="00A36565">
              <w:rPr>
                <w:b/>
                <w:bCs/>
                <w:color w:val="000000" w:themeColor="text1"/>
                <w:sz w:val="24"/>
                <w:szCs w:val="24"/>
                <w:lang w:val="pt-BR"/>
              </w:rPr>
              <w:t xml:space="preserve"> </w:t>
            </w:r>
            <w:hyperlink r:id="rId5" w:history="1">
              <w:r w:rsidR="004303EA" w:rsidRPr="00702FCE">
                <w:rPr>
                  <w:rStyle w:val="Hyperlink"/>
                  <w:b/>
                  <w:bCs/>
                  <w:sz w:val="24"/>
                  <w:szCs w:val="24"/>
                  <w:lang w:val="pt-BR"/>
                </w:rPr>
                <w:t>link de inscrição no Zoom</w:t>
              </w:r>
            </w:hyperlink>
            <w:r w:rsidRPr="006B47B3">
              <w:rPr>
                <w:b/>
                <w:bCs/>
                <w:color w:val="000000" w:themeColor="text1"/>
                <w:sz w:val="24"/>
                <w:szCs w:val="24"/>
                <w:lang w:val="pt-BR"/>
              </w:rPr>
              <w:t>.</w:t>
            </w:r>
          </w:p>
          <w:p w14:paraId="5538F766" w14:textId="77777777" w:rsidR="004303EA" w:rsidRPr="00A36565" w:rsidRDefault="004303EA" w:rsidP="004303EA">
            <w:pPr>
              <w:rPr>
                <w:lang w:val="pt-BR"/>
              </w:rPr>
            </w:pPr>
          </w:p>
          <w:p w14:paraId="0577E76A" w14:textId="77A63881" w:rsidR="004303EA" w:rsidRPr="00A36565" w:rsidRDefault="00A6680E" w:rsidP="004303EA">
            <w:pPr>
              <w:rPr>
                <w:sz w:val="26"/>
                <w:szCs w:val="26"/>
                <w:lang w:val="pt-BR"/>
              </w:rPr>
            </w:pPr>
            <w:r w:rsidRPr="00A36565">
              <w:rPr>
                <w:sz w:val="26"/>
                <w:szCs w:val="26"/>
                <w:lang w:val="pt-BR"/>
              </w:rPr>
              <w:t>O Departamento de Conservação e Recreação de Massachusetts (DCR) preparou o projeto final para o Parque e Playground Toohig e apresentará uma atualização sobre o cronograma do processo de licitação e da construção. O Parque e Playground Toohig está localizado no bairro de Dorchester, em Boston, entre a Gallivan Boulevard e a Minot Road, e entre a Stock Street e a Woodfield Street.</w:t>
            </w:r>
          </w:p>
          <w:p w14:paraId="63F57B70" w14:textId="77777777" w:rsidR="004303EA" w:rsidRPr="00A36565" w:rsidRDefault="004303EA" w:rsidP="004303EA">
            <w:pPr>
              <w:rPr>
                <w:sz w:val="26"/>
                <w:szCs w:val="26"/>
                <w:lang w:val="pt-BR"/>
              </w:rPr>
            </w:pPr>
          </w:p>
          <w:p w14:paraId="597A42D3" w14:textId="4DD1D0A2" w:rsidR="004303EA" w:rsidRDefault="00A6680E" w:rsidP="004303EA">
            <w:pPr>
              <w:rPr>
                <w:color w:val="141414"/>
                <w:sz w:val="26"/>
                <w:szCs w:val="26"/>
                <w:lang w:val="pt-BR"/>
              </w:rPr>
            </w:pPr>
            <w:r w:rsidRPr="00A36565">
              <w:rPr>
                <w:color w:val="141414"/>
                <w:sz w:val="26"/>
                <w:szCs w:val="26"/>
                <w:lang w:val="pt-BR"/>
              </w:rPr>
              <w:t xml:space="preserve">O público será convidado a fornecer comentários durante a reunião, após a apresentação, ativando seus microfones ou utilizando a funcionalidade de chat disponível na plataforma de participação virtual. Após a reunião, a apresentação estará disponível para visualização na página </w:t>
            </w:r>
            <w:hyperlink r:id="rId6">
              <w:r w:rsidR="004303EA" w:rsidRPr="00A36565">
                <w:rPr>
                  <w:rStyle w:val="Hyperlink"/>
                  <w:sz w:val="26"/>
                  <w:szCs w:val="26"/>
                  <w:lang w:val="pt-BR"/>
                </w:rPr>
                <w:t xml:space="preserve">Eventos </w:t>
              </w:r>
              <w:r w:rsidR="00A36565">
                <w:rPr>
                  <w:rStyle w:val="Hyperlink"/>
                  <w:sz w:val="26"/>
                  <w:szCs w:val="26"/>
                  <w:lang w:val="pt-BR"/>
                </w:rPr>
                <w:t>A</w:t>
              </w:r>
              <w:r w:rsidR="004303EA" w:rsidRPr="00A36565">
                <w:rPr>
                  <w:rStyle w:val="Hyperlink"/>
                  <w:sz w:val="26"/>
                  <w:szCs w:val="26"/>
                  <w:lang w:val="pt-BR"/>
                </w:rPr>
                <w:t>nteriores</w:t>
              </w:r>
              <w:r w:rsidR="00A36565">
                <w:rPr>
                  <w:rStyle w:val="Hyperlink"/>
                  <w:sz w:val="26"/>
                  <w:szCs w:val="26"/>
                  <w:lang w:val="pt-BR"/>
                </w:rPr>
                <w:t xml:space="preserve"> para</w:t>
              </w:r>
              <w:r w:rsidR="004303EA" w:rsidRPr="00A36565">
                <w:rPr>
                  <w:rStyle w:val="Hyperlink"/>
                  <w:sz w:val="26"/>
                  <w:szCs w:val="26"/>
                  <w:lang w:val="pt-BR"/>
                </w:rPr>
                <w:t xml:space="preserve"> </w:t>
              </w:r>
              <w:r w:rsidR="00A36565">
                <w:rPr>
                  <w:rStyle w:val="Hyperlink"/>
                  <w:sz w:val="26"/>
                  <w:szCs w:val="26"/>
                  <w:lang w:val="pt-BR"/>
                </w:rPr>
                <w:t>I</w:t>
              </w:r>
              <w:r w:rsidR="004303EA" w:rsidRPr="00A36565">
                <w:rPr>
                  <w:rStyle w:val="Hyperlink"/>
                  <w:sz w:val="26"/>
                  <w:szCs w:val="26"/>
                  <w:lang w:val="pt-BR"/>
                </w:rPr>
                <w:t xml:space="preserve">nformações sobre </w:t>
              </w:r>
              <w:r w:rsidR="00A36565">
                <w:rPr>
                  <w:rStyle w:val="Hyperlink"/>
                  <w:sz w:val="26"/>
                  <w:szCs w:val="26"/>
                  <w:lang w:val="pt-BR"/>
                </w:rPr>
                <w:t>R</w:t>
              </w:r>
              <w:r w:rsidR="004303EA" w:rsidRPr="00A36565">
                <w:rPr>
                  <w:rStyle w:val="Hyperlink"/>
                  <w:sz w:val="26"/>
                  <w:szCs w:val="26"/>
                  <w:lang w:val="pt-BR"/>
                </w:rPr>
                <w:t xml:space="preserve">euniões </w:t>
              </w:r>
              <w:r w:rsidR="00A36565">
                <w:rPr>
                  <w:rStyle w:val="Hyperlink"/>
                  <w:sz w:val="26"/>
                  <w:szCs w:val="26"/>
                  <w:lang w:val="pt-BR"/>
                </w:rPr>
                <w:t>P</w:t>
              </w:r>
              <w:r w:rsidR="004303EA" w:rsidRPr="00A36565">
                <w:rPr>
                  <w:rStyle w:val="Hyperlink"/>
                  <w:sz w:val="26"/>
                  <w:szCs w:val="26"/>
                  <w:lang w:val="pt-BR"/>
                </w:rPr>
                <w:t>úblicas do DCR</w:t>
              </w:r>
            </w:hyperlink>
            <w:r w:rsidRPr="00A36565">
              <w:rPr>
                <w:color w:val="141414"/>
                <w:sz w:val="26"/>
                <w:szCs w:val="26"/>
                <w:lang w:val="pt-BR"/>
              </w:rPr>
              <w:t xml:space="preserve">. O DCR incentiva o público a compartilhar comentários adicionais, com prazo para recebimento até 27 de abril de 2026. Os comentários podem ser enviados por meio do </w:t>
            </w:r>
            <w:hyperlink r:id="rId7">
              <w:r w:rsidR="004303EA" w:rsidRPr="00A36565">
                <w:rPr>
                  <w:rStyle w:val="Hyperlink"/>
                  <w:sz w:val="26"/>
                  <w:szCs w:val="26"/>
                  <w:lang w:val="pt-BR"/>
                </w:rPr>
                <w:t>portal público de comentários do DCR</w:t>
              </w:r>
            </w:hyperlink>
            <w:r w:rsidRPr="00A36565">
              <w:rPr>
                <w:color w:val="141414"/>
                <w:sz w:val="26"/>
                <w:szCs w:val="26"/>
                <w:lang w:val="pt-BR"/>
              </w:rPr>
              <w:t>. Observe que o conteúdo dos comentários enviados ao DCR, juntamente com seu nome, município e CEP, será publicado no site do DCR. Informações de contato adicionais solicitadas no momento do envio dos comentários, especialmente o endereço de e-mail, serão utilizadas apenas para comunicação sobre futuras atualizações relacionadas ao projeto ou à propriedade em questão.</w:t>
            </w:r>
          </w:p>
          <w:p w14:paraId="2D5F4911" w14:textId="77777777" w:rsidR="00A36565" w:rsidRPr="00A36565" w:rsidRDefault="00A36565" w:rsidP="004303EA">
            <w:pPr>
              <w:rPr>
                <w:sz w:val="26"/>
                <w:szCs w:val="26"/>
                <w:lang w:val="pt-BR"/>
              </w:rPr>
            </w:pPr>
          </w:p>
          <w:p w14:paraId="42627184" w14:textId="067B89C3" w:rsidR="004303EA" w:rsidRPr="00A36565" w:rsidRDefault="00A6680E" w:rsidP="004303EA">
            <w:pPr>
              <w:rPr>
                <w:sz w:val="26"/>
                <w:szCs w:val="26"/>
                <w:lang w:val="pt-BR"/>
              </w:rPr>
            </w:pPr>
            <w:r w:rsidRPr="00A36565">
              <w:rPr>
                <w:color w:val="141414"/>
                <w:sz w:val="26"/>
                <w:szCs w:val="26"/>
                <w:lang w:val="pt-BR"/>
              </w:rPr>
              <w:t>Se você tiver dúvidas ou preocupações relacionadas ao órgão, ou desejar ser incluído em uma lista de e-mails para receber comunicados gerais do DCR ou específicos sobre o projeto, envie um</w:t>
            </w:r>
            <w:r w:rsidR="00A36565">
              <w:rPr>
                <w:color w:val="141414"/>
                <w:sz w:val="26"/>
                <w:szCs w:val="26"/>
                <w:lang w:val="pt-BR"/>
              </w:rPr>
              <w:t xml:space="preserve"> e-mail para</w:t>
            </w:r>
            <w:r w:rsidRPr="00A36565">
              <w:rPr>
                <w:color w:val="141414"/>
                <w:sz w:val="26"/>
                <w:szCs w:val="26"/>
                <w:lang w:val="pt-BR"/>
              </w:rPr>
              <w:t xml:space="preserve"> </w:t>
            </w:r>
            <w:hyperlink r:id="rId8" w:history="1">
              <w:r w:rsidR="00A36565" w:rsidRPr="004D6080">
                <w:rPr>
                  <w:rStyle w:val="Hyperlink"/>
                  <w:sz w:val="26"/>
                  <w:szCs w:val="26"/>
                  <w:lang w:val="pt-BR"/>
                </w:rPr>
                <w:t>Mass.Parks@mass.gov</w:t>
              </w:r>
            </w:hyperlink>
            <w:r w:rsidRPr="00A36565">
              <w:rPr>
                <w:color w:val="141414"/>
                <w:sz w:val="26"/>
                <w:szCs w:val="26"/>
                <w:lang w:val="pt-BR"/>
              </w:rPr>
              <w:t xml:space="preserve"> ou ligue para 617-626-4973.</w:t>
            </w:r>
          </w:p>
          <w:p w14:paraId="55A9BF20" w14:textId="77777777" w:rsidR="004303EA" w:rsidRPr="00A36565" w:rsidRDefault="004303EA">
            <w:pPr>
              <w:rPr>
                <w:sz w:val="20"/>
                <w:szCs w:val="20"/>
                <w:lang w:val="pt-BR"/>
              </w:rPr>
            </w:pPr>
          </w:p>
        </w:tc>
      </w:tr>
      <w:tr w:rsidR="00DB61A9" w:rsidRPr="005F1996" w14:paraId="775989D7" w14:textId="77777777" w:rsidTr="00A36565">
        <w:trPr>
          <w:trHeight w:val="63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D56D" w14:textId="20034192" w:rsidR="004303EA" w:rsidRPr="00A36565" w:rsidRDefault="00A6680E">
            <w:pPr>
              <w:rPr>
                <w:sz w:val="26"/>
                <w:szCs w:val="26"/>
                <w:lang w:val="tr-TR"/>
              </w:rPr>
            </w:pPr>
            <w:r w:rsidRPr="00A36565">
              <w:rPr>
                <w:color w:val="000000" w:themeColor="text1"/>
                <w:sz w:val="26"/>
                <w:szCs w:val="26"/>
                <w:bdr w:val="none" w:sz="0" w:space="0" w:color="auto" w:frame="1"/>
                <w:lang w:val="pt-BR"/>
              </w:rPr>
              <w:t>Serviços de interpretação em tempo real, online ou presencial, estão disponíveis mediante solicitação por meio do</w:t>
            </w:r>
            <w:hyperlink r:id="rId9" w:tooltip="https://www.mass.gov/forms/request-a-translation-of-a-dcr-document-or-interpretive-services-for-a-dcr-public-meeting" w:history="1">
              <w:r w:rsidR="004303EA" w:rsidRPr="00A36565">
                <w:rPr>
                  <w:rStyle w:val="Hyperlink"/>
                  <w:sz w:val="26"/>
                  <w:szCs w:val="26"/>
                  <w:bdr w:val="none" w:sz="0" w:space="0" w:color="auto" w:frame="1"/>
                  <w:lang w:val="pt-BR"/>
                </w:rPr>
                <w:t xml:space="preserve"> Formulário de Solicitação de Tradução e Interpretação do DCR</w:t>
              </w:r>
            </w:hyperlink>
            <w:r w:rsidRPr="00A36565">
              <w:rPr>
                <w:color w:val="595959" w:themeColor="text1" w:themeTint="A6"/>
                <w:sz w:val="26"/>
                <w:szCs w:val="26"/>
                <w:bdr w:val="none" w:sz="0" w:space="0" w:color="auto" w:frame="1"/>
                <w:lang w:val="pt-BR"/>
              </w:rPr>
              <w:t>.</w:t>
            </w:r>
            <w:r w:rsidRPr="00A36565">
              <w:rPr>
                <w:color w:val="000000" w:themeColor="text1"/>
                <w:sz w:val="26"/>
                <w:szCs w:val="26"/>
                <w:bdr w:val="none" w:sz="0" w:space="0" w:color="auto" w:frame="1"/>
                <w:lang w:val="pt-BR"/>
              </w:rPr>
              <w:t xml:space="preserve"> Para solicitar adaptações razoáveis para pessoas com deficiência, envie um e-mail para Melixza G. Esenyie, gerente de assuntos relacionados à Lei dos Americanos com Deficiências (ADA) e Diversidade no Departamento Executivo de Energia e Assuntos Ambientais,</w:t>
            </w:r>
            <w:r w:rsidR="00A36565">
              <w:rPr>
                <w:color w:val="000000" w:themeColor="text1"/>
                <w:sz w:val="26"/>
                <w:szCs w:val="26"/>
                <w:bdr w:val="none" w:sz="0" w:space="0" w:color="auto" w:frame="1"/>
                <w:lang w:val="pt-BR"/>
              </w:rPr>
              <w:t xml:space="preserve"> </w:t>
            </w:r>
            <w:r w:rsidR="00A36565" w:rsidRPr="00A36565">
              <w:rPr>
                <w:color w:val="000000" w:themeColor="text1"/>
                <w:lang w:val="pt-BR"/>
              </w:rPr>
              <w:t>pe</w:t>
            </w:r>
            <w:r w:rsidR="00A36565">
              <w:rPr>
                <w:color w:val="000000" w:themeColor="text1"/>
                <w:lang w:val="pt-BR"/>
              </w:rPr>
              <w:t>l</w:t>
            </w:r>
            <w:r w:rsidR="00A36565" w:rsidRPr="00A36565">
              <w:rPr>
                <w:color w:val="000000" w:themeColor="text1"/>
                <w:lang w:val="pt-BR"/>
              </w:rPr>
              <w:t>o</w:t>
            </w:r>
            <w:r w:rsidR="00A36565">
              <w:rPr>
                <w:color w:val="000000" w:themeColor="text1"/>
                <w:lang w:val="pt-BR"/>
              </w:rPr>
              <w:t xml:space="preserve"> </w:t>
            </w:r>
            <w:r w:rsidR="00A36565" w:rsidRPr="00A36565">
              <w:rPr>
                <w:color w:val="000000" w:themeColor="text1"/>
                <w:lang w:val="pt-BR"/>
              </w:rPr>
              <w:t>en</w:t>
            </w:r>
            <w:r w:rsidR="00A36565">
              <w:rPr>
                <w:color w:val="000000" w:themeColor="text1"/>
                <w:lang w:val="pt-BR"/>
              </w:rPr>
              <w:t>d</w:t>
            </w:r>
            <w:r w:rsidR="00A36565" w:rsidRPr="00A36565">
              <w:rPr>
                <w:color w:val="000000" w:themeColor="text1"/>
                <w:lang w:val="pt-BR"/>
              </w:rPr>
              <w:t>e</w:t>
            </w:r>
            <w:r w:rsidR="00A36565">
              <w:rPr>
                <w:color w:val="000000" w:themeColor="text1"/>
                <w:lang w:val="pt-BR"/>
              </w:rPr>
              <w:t>r</w:t>
            </w:r>
            <w:r w:rsidR="00A36565" w:rsidRPr="00A36565">
              <w:rPr>
                <w:color w:val="000000" w:themeColor="text1"/>
                <w:lang w:val="pt-BR"/>
              </w:rPr>
              <w:t>e</w:t>
            </w:r>
            <w:r w:rsidR="00A36565">
              <w:rPr>
                <w:color w:val="000000" w:themeColor="text1"/>
                <w:lang w:val="pt-BR"/>
              </w:rPr>
              <w:t>ç</w:t>
            </w:r>
            <w:r w:rsidR="00A36565" w:rsidRPr="00A36565">
              <w:rPr>
                <w:color w:val="000000" w:themeColor="text1"/>
                <w:lang w:val="pt-BR"/>
              </w:rPr>
              <w:t>o</w:t>
            </w:r>
            <w:hyperlink r:id="rId10" w:history="1">
              <w:r w:rsidR="00A36565" w:rsidRPr="004D6080">
                <w:rPr>
                  <w:rStyle w:val="Hyperlink"/>
                  <w:sz w:val="26"/>
                  <w:szCs w:val="26"/>
                  <w:bdr w:val="none" w:sz="0" w:space="0" w:color="auto" w:frame="1"/>
                  <w:lang w:val="pt-BR"/>
                </w:rPr>
                <w:t xml:space="preserve"> Melixza.Esenyie2@mass.gov</w:t>
              </w:r>
            </w:hyperlink>
            <w:r w:rsidRPr="00A36565">
              <w:rPr>
                <w:color w:val="000000" w:themeColor="text1"/>
                <w:sz w:val="26"/>
                <w:szCs w:val="26"/>
                <w:bdr w:val="none" w:sz="0" w:space="0" w:color="auto" w:frame="1"/>
                <w:lang w:val="pt-BR"/>
              </w:rPr>
              <w:t>, incluindo uma descrição da adaptação necessária com o máximo de detalhes possível. Solicitações de última hora serão aceitas, mas pode não ser possível atendê-las.</w:t>
            </w:r>
          </w:p>
        </w:tc>
      </w:tr>
    </w:tbl>
    <w:p w14:paraId="4109F5BE" w14:textId="77777777" w:rsidR="004303EA" w:rsidRPr="00A36565" w:rsidRDefault="004303EA">
      <w:pPr>
        <w:rPr>
          <w:lang w:val="pt-BR"/>
        </w:rPr>
      </w:pPr>
    </w:p>
    <w:sectPr w:rsidR="004303EA" w:rsidRPr="00A36565" w:rsidSect="004303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2MTIxMjQyMDEwNDBX0lEKTi0uzszPAykwrgUAZA7E9ywAAAA="/>
  </w:docVars>
  <w:rsids>
    <w:rsidRoot w:val="004303EA"/>
    <w:rsid w:val="00022F16"/>
    <w:rsid w:val="0004360B"/>
    <w:rsid w:val="00062855"/>
    <w:rsid w:val="001276EC"/>
    <w:rsid w:val="00176D94"/>
    <w:rsid w:val="002064DF"/>
    <w:rsid w:val="00391389"/>
    <w:rsid w:val="003A5E24"/>
    <w:rsid w:val="003B1D58"/>
    <w:rsid w:val="003D7F42"/>
    <w:rsid w:val="004303EA"/>
    <w:rsid w:val="004409BE"/>
    <w:rsid w:val="00465175"/>
    <w:rsid w:val="005F1996"/>
    <w:rsid w:val="00640A46"/>
    <w:rsid w:val="006B47B3"/>
    <w:rsid w:val="00702FCE"/>
    <w:rsid w:val="00A36565"/>
    <w:rsid w:val="00B64A58"/>
    <w:rsid w:val="00DB61A9"/>
    <w:rsid w:val="48B3E529"/>
    <w:rsid w:val="50A1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4AB2D"/>
  <w15:chartTrackingRefBased/>
  <w15:docId w15:val="{15D8B4B6-BC66-4287-89EA-9D495A2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3E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2"/>
      <w:szCs w:val="22"/>
      <w:lang w:val="en-US" w:bidi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03EA"/>
    <w:pPr>
      <w:keepNext/>
      <w:keepLines/>
      <w:widowControl/>
      <w:autoSpaceDE/>
      <w:autoSpaceDN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pt-BR"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03EA"/>
    <w:pPr>
      <w:keepNext/>
      <w:keepLines/>
      <w:widowControl/>
      <w:autoSpaceDE/>
      <w:autoSpaceDN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pt-BR"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03EA"/>
    <w:pPr>
      <w:keepNext/>
      <w:keepLines/>
      <w:widowControl/>
      <w:autoSpaceDE/>
      <w:autoSpaceDN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pt-BR"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03EA"/>
    <w:pPr>
      <w:keepNext/>
      <w:keepLines/>
      <w:widowControl/>
      <w:autoSpaceDE/>
      <w:autoSpaceDN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:lang w:val="pt-BR"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03EA"/>
    <w:pPr>
      <w:keepNext/>
      <w:keepLines/>
      <w:widowControl/>
      <w:autoSpaceDE/>
      <w:autoSpaceDN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:lang w:val="pt-BR"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03EA"/>
    <w:pPr>
      <w:keepNext/>
      <w:keepLines/>
      <w:widowControl/>
      <w:autoSpaceDE/>
      <w:autoSpaceDN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pt-BR"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03EA"/>
    <w:pPr>
      <w:keepNext/>
      <w:keepLines/>
      <w:widowControl/>
      <w:autoSpaceDE/>
      <w:autoSpaceDN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pt-BR"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03EA"/>
    <w:pPr>
      <w:keepNext/>
      <w:keepLines/>
      <w:widowControl/>
      <w:autoSpaceDE/>
      <w:autoSpaceDN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pt-BR"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03EA"/>
    <w:pPr>
      <w:keepNext/>
      <w:keepLines/>
      <w:widowControl/>
      <w:autoSpaceDE/>
      <w:autoSpaceDN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pt-BR"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3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03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03E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03E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03E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03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03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03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03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303EA"/>
    <w:pPr>
      <w:widowControl/>
      <w:autoSpaceDE/>
      <w:autoSpaceDN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pt-BR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4303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3EA"/>
    <w:pPr>
      <w:widowControl/>
      <w:numPr>
        <w:ilvl w:val="1"/>
      </w:numPr>
      <w:autoSpaceDE/>
      <w:autoSpaceDN/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pt-BR"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4303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303EA"/>
    <w:pPr>
      <w:widowControl/>
      <w:autoSpaceDE/>
      <w:autoSpaceDN/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pt-BR"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4303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303EA"/>
    <w:pPr>
      <w:widowControl/>
      <w:autoSpaceDE/>
      <w:autoSpaceDN/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pt-BR"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4303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03EA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autoSpaceDE/>
      <w:autoSpaceDN/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:lang w:val="pt-BR"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03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303E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30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303EA"/>
  </w:style>
  <w:style w:type="character" w:customStyle="1" w:styleId="BodyTextChar">
    <w:name w:val="Body Text Char"/>
    <w:basedOn w:val="DefaultParagraphFont"/>
    <w:link w:val="BodyText"/>
    <w:uiPriority w:val="1"/>
    <w:rsid w:val="004303EA"/>
    <w:rPr>
      <w:rFonts w:ascii="Times New Roman" w:eastAsia="Times New Roman" w:hAnsi="Times New Roman" w:cs="Times New Roman"/>
      <w:kern w:val="0"/>
      <w:sz w:val="22"/>
      <w:szCs w:val="22"/>
      <w:lang w:val="en-US" w:bidi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4303E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5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656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s.Parks@mass.gov" TargetMode="External"/><Relationship Id="rId13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hyperlink" Target="https://www.mass.gov/forms/dcr-public-comment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ss.gov/dcr-public-meetings-information/events/past?_page=1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zoom.us/meeting/register/d9rb6IZmSY2AvtW3eWbJZQ" TargetMode="External"/><Relationship Id="rId15" Type="http://schemas.openxmlformats.org/officeDocument/2006/relationships/customXml" Target="../customXml/item3.xml"/><Relationship Id="rId10" Type="http://schemas.openxmlformats.org/officeDocument/2006/relationships/hyperlink" Target="mailto:%20Melixza.Esenyie2@mass.gov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mass.gov/forms/request-a-translation-of-a-dcr-document-or-interpretive-services-for-a-dcr-public-meeting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A98940F2259D4AA15776BBE75254EA" ma:contentTypeVersion="13" ma:contentTypeDescription="Create a new document." ma:contentTypeScope="" ma:versionID="d0c5bcbdeda19db345f8de6cec0802e5">
  <xsd:schema xmlns:xsd="http://www.w3.org/2001/XMLSchema" xmlns:xs="http://www.w3.org/2001/XMLSchema" xmlns:p="http://schemas.microsoft.com/office/2006/metadata/properties" xmlns:ns2="cfac202d-5dfe-4943-8fc4-9115dd8079c4" xmlns:ns3="699ac1d4-ca39-4946-aa46-a9cdf037dbb3" targetNamespace="http://schemas.microsoft.com/office/2006/metadata/properties" ma:root="true" ma:fieldsID="aebb7fb996220c31aa418ca913220e4b" ns2:_="" ns3:_="">
    <xsd:import namespace="cfac202d-5dfe-4943-8fc4-9115dd8079c4"/>
    <xsd:import namespace="699ac1d4-ca39-4946-aa46-a9cdf037d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c202d-5dfe-4943-8fc4-9115dd807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ac1d4-ca39-4946-aa46-a9cdf037dbb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5706e644-e941-40e6-a9f7-79db2ae58d56}" ma:internalName="TaxCatchAll" ma:showField="CatchAllData" ma:web="699ac1d4-ca39-4946-aa46-a9cdf037db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9ac1d4-ca39-4946-aa46-a9cdf037dbb3" xsi:nil="true"/>
    <lcf76f155ced4ddcb4097134ff3c332f xmlns="cfac202d-5dfe-4943-8fc4-9115dd8079c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F52DCAE-A31D-4EF6-8793-037481863D7B}"/>
</file>

<file path=customXml/itemProps2.xml><?xml version="1.0" encoding="utf-8"?>
<ds:datastoreItem xmlns:ds="http://schemas.openxmlformats.org/officeDocument/2006/customXml" ds:itemID="{73D7A2B5-4CC9-4A25-AEE9-AA58182369D9}"/>
</file>

<file path=customXml/itemProps3.xml><?xml version="1.0" encoding="utf-8"?>
<ds:datastoreItem xmlns:ds="http://schemas.openxmlformats.org/officeDocument/2006/customXml" ds:itemID="{EB714456-6F60-4092-A0FB-17CC6D1F7D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Gomes</dc:creator>
  <cp:keywords>Certified Translator</cp:keywords>
  <cp:lastModifiedBy>Translation Staff 7</cp:lastModifiedBy>
  <cp:revision>6</cp:revision>
  <dcterms:created xsi:type="dcterms:W3CDTF">2026-03-30T12:43:00Z</dcterms:created>
  <dcterms:modified xsi:type="dcterms:W3CDTF">2026-03-31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A98940F2259D4AA15776BBE75254EA</vt:lpwstr>
  </property>
</Properties>
</file>